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стория мировой коррупции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78246E" w:rsidP="009861F8">
            <w:r>
              <w:t xml:space="preserve">Описание исторических фактов, кейсов, персоналий, связанных с коррупционной и антикоррупционной деятельностью, которые будут использованы </w:t>
            </w:r>
            <w:r w:rsidR="009861F8">
              <w:t xml:space="preserve">при создании документального </w:t>
            </w:r>
            <w:r>
              <w:t>фильма «История мировой коррупции»</w:t>
            </w:r>
          </w:p>
        </w:tc>
      </w:tr>
      <w:tr w:rsidR="00971173" w:rsidTr="0078246E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 xml:space="preserve">Найти </w:t>
            </w:r>
            <w:r w:rsidR="009861F8">
              <w:t xml:space="preserve">интересные </w:t>
            </w:r>
            <w:r>
              <w:t xml:space="preserve">истории и кейсы по </w:t>
            </w:r>
            <w:r w:rsidR="009861F8">
              <w:t xml:space="preserve">проявлениям коррупции и </w:t>
            </w:r>
            <w:r>
              <w:t>борьбе с коррупцией</w:t>
            </w:r>
            <w:r w:rsidR="009861F8">
              <w:t>, отражающие системные проблемы</w:t>
            </w:r>
            <w:r w:rsidR="00FD3D19">
              <w:t>.</w:t>
            </w:r>
          </w:p>
          <w:p w:rsidR="0078246E" w:rsidRDefault="0078246E">
            <w:r>
              <w:t>Описать найденные кейсы в стиле научно-популярных изданий</w:t>
            </w:r>
            <w:r w:rsidR="009861F8">
              <w:t>.</w:t>
            </w:r>
          </w:p>
          <w:p w:rsidR="009861F8" w:rsidRDefault="009861F8" w:rsidP="009861F8">
            <w:r>
              <w:t>Провести анализ и дать оценку причин и последствий описываемых событий с точки зрения борьбы с коррупцией.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4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01</w:t>
            </w:r>
            <w:r w:rsidR="00FD3D19">
              <w:t>.</w:t>
            </w:r>
            <w:r>
              <w:t>11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>
              <w:t>15</w:t>
            </w:r>
            <w:r w:rsidR="00FD3D19">
              <w:t>.</w:t>
            </w:r>
            <w:r>
              <w:t>06</w:t>
            </w:r>
            <w:r w:rsidR="00FD3D19">
              <w:t>.201</w:t>
            </w:r>
            <w:r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 xml:space="preserve">з данных из открытых источников, проведение опросов и </w:t>
            </w:r>
            <w:r w:rsidR="009861F8">
              <w:t xml:space="preserve">экспертных </w:t>
            </w:r>
            <w:r w:rsidR="008E65AC">
              <w:t>интервью, поиск кейсов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FD3D19">
            <w:r>
              <w:t xml:space="preserve">Создание информационной базы </w:t>
            </w:r>
          </w:p>
          <w:p w:rsidR="002A5F23" w:rsidRPr="002A5F23" w:rsidRDefault="004A6BB1" w:rsidP="009861F8">
            <w:r>
              <w:t>Создание текста</w:t>
            </w:r>
            <w:r w:rsidR="009861F8">
              <w:t xml:space="preserve"> для включения в сценарий</w:t>
            </w:r>
            <w:r>
              <w:t xml:space="preserve"> фильма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30</w:t>
            </w:r>
            <w:r w:rsidR="00FD3D19">
              <w:t xml:space="preserve"> </w:t>
            </w:r>
            <w:r>
              <w:t>октя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861F8" w:rsidRDefault="009861F8" w:rsidP="009861F8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615C2C" w:rsidRDefault="00615C2C">
            <w:r>
              <w:t>Мировая экономика и политика</w:t>
            </w:r>
          </w:p>
          <w:p w:rsidR="00971173" w:rsidRPr="00615C2C" w:rsidRDefault="00FD3D19">
            <w:pPr>
              <w:rPr>
                <w:lang w:val="en-US"/>
              </w:rPr>
            </w:pPr>
            <w:bookmarkStart w:id="0" w:name="_GoBack"/>
            <w:bookmarkEnd w:id="0"/>
            <w:r>
              <w:t>Политология</w:t>
            </w:r>
            <w:r w:rsidRPr="00615C2C">
              <w:rPr>
                <w:lang w:val="en-US"/>
              </w:rPr>
              <w:t xml:space="preserve">. </w:t>
            </w:r>
          </w:p>
          <w:p w:rsidR="004A77AE" w:rsidRDefault="004A77AE" w:rsidP="004A77AE">
            <w:r>
              <w:t>Реклама и связи с общественностью.</w:t>
            </w:r>
          </w:p>
          <w:p w:rsidR="009861F8" w:rsidRDefault="009861F8" w:rsidP="009861F8">
            <w:r>
              <w:t>Культурология.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r>
              <w:t>Право.</w:t>
            </w:r>
          </w:p>
          <w:p w:rsidR="00971173" w:rsidRDefault="00FD3D19">
            <w:r>
              <w:t>Филология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78246E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4A77AE" w:rsidRDefault="004A77AE">
            <w:r>
              <w:t>Наличие интереса к страновым культурологическим особенностям в части проявлений коррупции и путей противодействия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политике и деятельности системы государственного управления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6F83" w:rsidRDefault="00686F83">
      <w:r>
        <w:separator/>
      </w:r>
    </w:p>
  </w:endnote>
  <w:endnote w:type="continuationSeparator" w:id="0">
    <w:p w:rsidR="00686F83" w:rsidRDefault="00686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6F83" w:rsidRDefault="00686F83">
      <w:r>
        <w:separator/>
      </w:r>
    </w:p>
  </w:footnote>
  <w:footnote w:type="continuationSeparator" w:id="0">
    <w:p w:rsidR="00686F83" w:rsidRDefault="00686F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QzNrQ0szQ3NDc1MjFW0lEKTi0uzszPAykwqQUAeMksOCwAAAA="/>
  </w:docVars>
  <w:rsids>
    <w:rsidRoot w:val="00971173"/>
    <w:rsid w:val="002A5F23"/>
    <w:rsid w:val="004A6BB1"/>
    <w:rsid w:val="004A77AE"/>
    <w:rsid w:val="00615C2C"/>
    <w:rsid w:val="00686F83"/>
    <w:rsid w:val="00693221"/>
    <w:rsid w:val="0078246E"/>
    <w:rsid w:val="007A6C27"/>
    <w:rsid w:val="008E65AC"/>
    <w:rsid w:val="00971173"/>
    <w:rsid w:val="009861F8"/>
    <w:rsid w:val="00CC4F19"/>
    <w:rsid w:val="00CE67B9"/>
    <w:rsid w:val="00DA5965"/>
    <w:rsid w:val="00DB6698"/>
    <w:rsid w:val="00DC3DCC"/>
    <w:rsid w:val="00E953CD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User</cp:lastModifiedBy>
  <cp:revision>3</cp:revision>
  <dcterms:created xsi:type="dcterms:W3CDTF">2018-09-28T10:38:00Z</dcterms:created>
  <dcterms:modified xsi:type="dcterms:W3CDTF">2018-09-28T10:59:00Z</dcterms:modified>
</cp:coreProperties>
</file>